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69B13377" w14:textId="5CF745AE" w:rsidR="007134D2" w:rsidRDefault="007134D2">
      <w:pPr>
        <w:pStyle w:val="11"/>
        <w:tabs>
          <w:tab w:val="left" w:pos="400"/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r>
        <w:rPr>
          <w:lang w:eastAsia="ja-JP"/>
        </w:rPr>
        <w:lastRenderedPageBreak/>
        <w:fldChar w:fldCharType="begin"/>
      </w:r>
      <w:r>
        <w:rPr>
          <w:lang w:eastAsia="ja-JP"/>
        </w:rPr>
        <w:instrText xml:space="preserve"> TOC \o "1-3" \h \z \u </w:instrText>
      </w:r>
      <w:r>
        <w:rPr>
          <w:lang w:eastAsia="ja-JP"/>
        </w:rPr>
        <w:fldChar w:fldCharType="separate"/>
      </w:r>
      <w:hyperlink w:anchor="_Toc535267732" w:history="1">
        <w:r w:rsidRPr="008F5E83">
          <w:rPr>
            <w:rStyle w:val="af1"/>
            <w:noProof/>
          </w:rPr>
          <w:t>1</w:t>
        </w:r>
        <w:r>
          <w:rPr>
            <w:rFonts w:eastAsiaTheme="minorEastAsia" w:hAnsiTheme="minorHAnsi"/>
            <w:b w:val="0"/>
            <w:bCs w:val="0"/>
            <w:caps w:val="0"/>
            <w:noProof/>
            <w:kern w:val="2"/>
            <w:sz w:val="21"/>
            <w:szCs w:val="24"/>
            <w:lang w:eastAsia="ja-JP"/>
          </w:rPr>
          <w:tab/>
        </w:r>
        <w:r w:rsidRPr="008F5E83">
          <w:rPr>
            <w:rStyle w:val="af1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267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1043DB" w14:textId="5E83B5BC" w:rsidR="007134D2" w:rsidRDefault="00D94E44">
      <w:pPr>
        <w:pStyle w:val="26"/>
        <w:tabs>
          <w:tab w:val="left" w:pos="800"/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3" w:history="1">
        <w:r w:rsidR="007134D2" w:rsidRPr="008F5E83">
          <w:rPr>
            <w:rStyle w:val="af1"/>
            <w:noProof/>
            <w:lang w:eastAsia="ja-JP"/>
          </w:rPr>
          <w:t>1.1</w:t>
        </w:r>
        <w:r w:rsidR="007134D2">
          <w:rPr>
            <w:rFonts w:eastAsiaTheme="minorEastAsia" w:hAnsiTheme="minorHAnsi"/>
            <w:smallCap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 xml:space="preserve">Heading </w:t>
        </w:r>
        <w:r w:rsidR="007134D2" w:rsidRPr="008F5E83">
          <w:rPr>
            <w:rStyle w:val="af1"/>
            <w:rFonts w:ascii="Source Code Pro" w:eastAsia="Source Han Sans" w:hAnsi="Source Code Pro"/>
            <w:noProof/>
            <w:shd w:val="thinDiagStripe" w:color="A6A6A6" w:themeColor="background1" w:themeShade="A6" w:fill="auto"/>
          </w:rPr>
          <w:t>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3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4</w:t>
        </w:r>
        <w:r w:rsidR="007134D2">
          <w:rPr>
            <w:noProof/>
            <w:webHidden/>
          </w:rPr>
          <w:fldChar w:fldCharType="end"/>
        </w:r>
      </w:hyperlink>
    </w:p>
    <w:p w14:paraId="61080A6A" w14:textId="1BCC308E" w:rsidR="007134D2" w:rsidRDefault="00D94E44">
      <w:pPr>
        <w:pStyle w:val="32"/>
        <w:tabs>
          <w:tab w:val="left" w:pos="1200"/>
          <w:tab w:val="right" w:leader="dot" w:pos="8148"/>
        </w:tabs>
        <w:rPr>
          <w:rFonts w:eastAsiaTheme="minorEastAsia" w:hAnsiTheme="minorHAnsi"/>
          <w:i w:val="0"/>
          <w:iCs w:val="0"/>
          <w:noProof/>
          <w:kern w:val="2"/>
          <w:sz w:val="21"/>
          <w:szCs w:val="24"/>
          <w:lang w:eastAsia="ja-JP"/>
        </w:rPr>
      </w:pPr>
      <w:hyperlink w:anchor="_Toc535267734" w:history="1">
        <w:r w:rsidR="007134D2" w:rsidRPr="008F5E83">
          <w:rPr>
            <w:rStyle w:val="af1"/>
            <w:noProof/>
            <w:lang w:eastAsia="ja-JP"/>
          </w:rPr>
          <w:t>1.1.1</w:t>
        </w:r>
        <w:r w:rsidR="007134D2">
          <w:rPr>
            <w:rFonts w:eastAsiaTheme="minorEastAsia" w:hAnsiTheme="minorHAnsi"/>
            <w:i w:val="0"/>
            <w:iC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>Heading 3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4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4</w:t>
        </w:r>
        <w:r w:rsidR="007134D2">
          <w:rPr>
            <w:noProof/>
            <w:webHidden/>
          </w:rPr>
          <w:fldChar w:fldCharType="end"/>
        </w:r>
      </w:hyperlink>
    </w:p>
    <w:p w14:paraId="0C8466E4" w14:textId="77EC2C3A" w:rsidR="007134D2" w:rsidRDefault="00D94E44">
      <w:pPr>
        <w:pStyle w:val="11"/>
        <w:tabs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hyperlink w:anchor="_Toc535267735" w:history="1">
        <w:r w:rsidR="007134D2" w:rsidRPr="008F5E83">
          <w:rPr>
            <w:rStyle w:val="af1"/>
            <w:noProof/>
          </w:rPr>
          <w:t>Unnu</w:t>
        </w:r>
        <w:r w:rsidR="007134D2" w:rsidRPr="008F5E83">
          <w:rPr>
            <w:rStyle w:val="af1"/>
            <w:rFonts w:ascii="Source Code Pro" w:eastAsia="Source Han Sans" w:hAnsi="Source Code Pro"/>
            <w:noProof/>
            <w:shd w:val="thinDiagStripe" w:color="A6A6A6" w:themeColor="background1" w:themeShade="A6" w:fill="auto"/>
          </w:rPr>
          <w:t>m</w:t>
        </w:r>
        <w:r w:rsidR="007134D2" w:rsidRPr="008F5E83">
          <w:rPr>
            <w:rStyle w:val="af1"/>
            <w:noProof/>
          </w:rPr>
          <w:t>bered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5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4E6BFF43" w14:textId="454F415E" w:rsidR="007134D2" w:rsidRDefault="00D94E44">
      <w:pPr>
        <w:pStyle w:val="26"/>
        <w:tabs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6" w:history="1">
        <w:r w:rsidR="007134D2" w:rsidRPr="008F5E83">
          <w:rPr>
            <w:rStyle w:val="af1"/>
            <w:noProof/>
          </w:rPr>
          <w:t>Unnumbered 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6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202C7D4A" w14:textId="2F658D51" w:rsidR="007134D2" w:rsidRDefault="00D94E44">
      <w:pPr>
        <w:pStyle w:val="32"/>
        <w:tabs>
          <w:tab w:val="right" w:leader="dot" w:pos="8148"/>
        </w:tabs>
        <w:rPr>
          <w:rFonts w:eastAsiaTheme="minorEastAsia" w:hAnsiTheme="minorHAnsi"/>
          <w:i w:val="0"/>
          <w:iCs w:val="0"/>
          <w:noProof/>
          <w:kern w:val="2"/>
          <w:sz w:val="21"/>
          <w:szCs w:val="24"/>
          <w:lang w:eastAsia="ja-JP"/>
        </w:rPr>
      </w:pPr>
      <w:hyperlink w:anchor="_Toc535267737" w:history="1">
        <w:r w:rsidR="007134D2" w:rsidRPr="008F5E83">
          <w:rPr>
            <w:rStyle w:val="af1"/>
            <w:noProof/>
          </w:rPr>
          <w:t>Unnumbered 3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7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65CF5274" w14:textId="268E6227" w:rsidR="007134D2" w:rsidRDefault="00D94E44">
      <w:pPr>
        <w:pStyle w:val="11"/>
        <w:tabs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hyperlink w:anchor="_Toc535267738" w:history="1">
        <w:r w:rsidR="007134D2" w:rsidRPr="008F5E83">
          <w:rPr>
            <w:rStyle w:val="af1"/>
            <w:noProof/>
          </w:rPr>
          <w:t>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8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6</w:t>
        </w:r>
        <w:r w:rsidR="007134D2">
          <w:rPr>
            <w:noProof/>
            <w:webHidden/>
          </w:rPr>
          <w:fldChar w:fldCharType="end"/>
        </w:r>
      </w:hyperlink>
    </w:p>
    <w:p w14:paraId="5D9B0C6C" w14:textId="7FC98295" w:rsidR="007134D2" w:rsidRDefault="00D94E44">
      <w:pPr>
        <w:pStyle w:val="26"/>
        <w:tabs>
          <w:tab w:val="left" w:pos="800"/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9" w:history="1">
        <w:r w:rsidR="007134D2" w:rsidRPr="008F5E83">
          <w:rPr>
            <w:rStyle w:val="af1"/>
            <w:noProof/>
            <w:lang w:eastAsia="ja-JP"/>
          </w:rPr>
          <w:t>2.1</w:t>
        </w:r>
        <w:r w:rsidR="007134D2">
          <w:rPr>
            <w:rFonts w:eastAsiaTheme="minorEastAsia" w:hAnsiTheme="minorHAnsi"/>
            <w:smallCap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>Hoge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9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7</w:t>
        </w:r>
        <w:r w:rsidR="007134D2">
          <w:rPr>
            <w:noProof/>
            <w:webHidden/>
          </w:rPr>
          <w:fldChar w:fldCharType="end"/>
        </w:r>
      </w:hyperlink>
    </w:p>
    <w:p w14:paraId="33828CA5" w14:textId="76F38456" w:rsidR="00736DA0" w:rsidRPr="00857E29" w:rsidRDefault="007134D2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fldChar w:fldCharType="end"/>
      </w:r>
      <w:r w:rsidR="00736DA0"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5267732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5267733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5267734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3" w:name="_Toc535267735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3"/>
    </w:p>
    <w:p w14:paraId="221EC55B" w14:textId="5DCCE83D" w:rsidR="00C14FCD" w:rsidRDefault="00C14FCD" w:rsidP="00C14FCD">
      <w:pPr>
        <w:pStyle w:val="HeadingUnnumbered2"/>
      </w:pPr>
      <w:bookmarkStart w:id="4" w:name="_Toc535267736"/>
      <w:r>
        <w:rPr>
          <w:rFonts w:hint="eastAsia"/>
        </w:rPr>
        <w:t>U</w:t>
      </w:r>
      <w:r>
        <w:t>nnumbered 2</w:t>
      </w:r>
      <w:bookmarkEnd w:id="4"/>
    </w:p>
    <w:p w14:paraId="18F65E6E" w14:textId="30023FB0" w:rsidR="00C14FCD" w:rsidRDefault="00C14FCD" w:rsidP="00C14FCD">
      <w:pPr>
        <w:pStyle w:val="HeadingUnnumbered3"/>
      </w:pPr>
      <w:bookmarkStart w:id="5" w:name="_Toc535267737"/>
      <w:r>
        <w:rPr>
          <w:rFonts w:hint="eastAsia"/>
        </w:rPr>
        <w:t>U</w:t>
      </w:r>
      <w:r>
        <w:t>nnumbered 3</w:t>
      </w:r>
      <w:bookmarkEnd w:id="5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pPr>
        <w:pStyle w:val="15"/>
      </w:pPr>
      <w:r>
        <w:rPr>
          <w:rFonts w:hint="eastAsia"/>
        </w:rPr>
        <w:lastRenderedPageBreak/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6" w:name="_Toc535267738"/>
      <w:bookmarkEnd w:id="6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61"/>
        <w:gridCol w:w="942"/>
        <w:gridCol w:w="1368"/>
        <w:gridCol w:w="5277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7" w:name="_Toc535267739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7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  <w:bookmarkStart w:id="8" w:name="_GoBack"/>
            <w:bookmarkEnd w:id="8"/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331485" w14:textId="77777777" w:rsidR="00D94E44" w:rsidRDefault="00D94E44">
      <w:r>
        <w:separator/>
      </w:r>
    </w:p>
  </w:endnote>
  <w:endnote w:type="continuationSeparator" w:id="0">
    <w:p w14:paraId="59EC3ED3" w14:textId="77777777" w:rsidR="00D94E44" w:rsidRDefault="00D94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038E4F8B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instrText>10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t>8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5C09F4D2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instrText>3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t>2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instrText>10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70F12">
      <w:rPr>
        <w:rFonts w:cs="Times New Roman (本文のフォント - コンプレ"/>
        <w:noProof/>
        <w:color w:val="0F243E" w:themeColor="text2" w:themeShade="80"/>
      </w:rPr>
      <w:t>8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59189" w14:textId="77777777" w:rsidR="00D94E44" w:rsidRDefault="00D94E44">
      <w:r>
        <w:separator/>
      </w:r>
    </w:p>
  </w:footnote>
  <w:footnote w:type="continuationSeparator" w:id="0">
    <w:p w14:paraId="075FBF9C" w14:textId="77777777" w:rsidR="00D94E44" w:rsidRDefault="00D94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D94E44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D94E44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EE624E8"/>
    <w:multiLevelType w:val="hybridMultilevel"/>
    <w:tmpl w:val="166ECDBE"/>
    <w:lvl w:ilvl="0" w:tplc="F6640562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B0110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47D2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007BCB"/>
    <w:pPr>
      <w:numPr>
        <w:numId w:val="0"/>
      </w:numPr>
      <w:outlineLvl w:val="9"/>
    </w:pPr>
    <w:rPr>
      <w:rFonts w:cs="Times New Roman (本文のフォント - コンプレ"/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asciiTheme="minorHAnsi" w:eastAsiaTheme="minorHAnsi"/>
      <w:b/>
      <w:bCs/>
      <w:caps/>
      <w:szCs w:val="20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00"/>
    </w:pPr>
    <w:rPr>
      <w:rFonts w:asciiTheme="minorHAnsi" w:eastAsiaTheme="minorHAnsi"/>
      <w:smallCaps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i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15">
    <w:name w:val="目次の見出し1"/>
    <w:basedOn w:val="af2"/>
    <w:autoRedefine/>
    <w:qFormat/>
    <w:rsid w:val="004823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23C1-5216-194D-8269-641437BFF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2</TotalTime>
  <Pages>10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21</cp:revision>
  <dcterms:created xsi:type="dcterms:W3CDTF">2015-10-15T16:19:00Z</dcterms:created>
  <dcterms:modified xsi:type="dcterms:W3CDTF">2019-01-25T11:34:00Z</dcterms:modified>
</cp:coreProperties>
</file>